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E968D" w14:textId="77777777" w:rsidR="00074B04" w:rsidRPr="00074B04" w:rsidRDefault="00074B04" w:rsidP="00074B04">
      <w:pPr>
        <w:widowControl/>
        <w:shd w:val="clear" w:color="auto" w:fill="FFFFFF"/>
        <w:jc w:val="left"/>
        <w:textAlignment w:val="baseline"/>
        <w:rPr>
          <w:rFonts w:ascii="Calibri" w:eastAsia="宋体" w:hAnsi="Calibri" w:cs="Calibri"/>
          <w:color w:val="000000"/>
          <w:kern w:val="0"/>
          <w:sz w:val="24"/>
          <w:szCs w:val="24"/>
        </w:rPr>
      </w:pPr>
      <w:r w:rsidRPr="00074B04">
        <w:rPr>
          <w:rFonts w:ascii="Calibri" w:eastAsia="宋体" w:hAnsi="Calibri" w:cs="Calibri"/>
          <w:color w:val="000000"/>
          <w:kern w:val="0"/>
          <w:sz w:val="24"/>
          <w:szCs w:val="24"/>
        </w:rPr>
        <w:t>H</w:t>
      </w:r>
      <w:r w:rsidRPr="00074B04">
        <w:rPr>
          <w:rFonts w:ascii="Calibri" w:eastAsia="宋体" w:hAnsi="Calibri" w:cs="Calibri"/>
          <w:color w:val="000000"/>
          <w:kern w:val="0"/>
          <w:sz w:val="24"/>
          <w:szCs w:val="24"/>
          <w:bdr w:val="none" w:sz="0" w:space="0" w:color="auto" w:frame="1"/>
        </w:rPr>
        <w:t>i Leo,</w:t>
      </w:r>
    </w:p>
    <w:p w14:paraId="6632862C" w14:textId="77777777" w:rsidR="00074B04" w:rsidRPr="00074B04" w:rsidRDefault="00074B04" w:rsidP="00074B04">
      <w:pPr>
        <w:widowControl/>
        <w:shd w:val="clear" w:color="auto" w:fill="FFFFFF"/>
        <w:jc w:val="left"/>
        <w:textAlignment w:val="baseline"/>
        <w:rPr>
          <w:rFonts w:ascii="Calibri" w:eastAsia="宋体" w:hAnsi="Calibri" w:cs="Calibri"/>
          <w:color w:val="000000"/>
          <w:kern w:val="0"/>
          <w:sz w:val="24"/>
          <w:szCs w:val="24"/>
        </w:rPr>
      </w:pPr>
    </w:p>
    <w:p w14:paraId="3B5235DA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I wrote python code for problem 1 to 4, and built docker image. </w:t>
      </w:r>
    </w:p>
    <w:p w14:paraId="5BE8CD4D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You can see my work and result via github link. </w:t>
      </w:r>
    </w:p>
    <w:p w14:paraId="0D18EC66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I am using local airflow, which is unable to install some packages, but I am confident my code could work well if the libraries are installed. </w:t>
      </w:r>
    </w:p>
    <w:p w14:paraId="1031CE56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P2 bonus, I wrote a function to manually test mean value. </w:t>
      </w:r>
    </w:p>
    <w:p w14:paraId="61C58571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P3 bonus, I have proposed a linear SVM model, which usually have higher accuracy. </w:t>
      </w:r>
    </w:p>
    <w:p w14:paraId="719D35D6" w14:textId="77777777" w:rsidR="00074B04" w:rsidRDefault="00074B04" w:rsidP="00074B04">
      <w:pPr>
        <w:widowControl/>
        <w:shd w:val="clear" w:color="auto" w:fill="FFFFFF"/>
        <w:textAlignment w:val="baseline"/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 </w:t>
      </w:r>
    </w:p>
    <w:p w14:paraId="64933BA1" w14:textId="228F389F" w:rsidR="00074B04" w:rsidRDefault="00074B04" w:rsidP="00074B04">
      <w:pPr>
        <w:widowControl/>
        <w:shd w:val="clear" w:color="auto" w:fill="FFFFFF"/>
        <w:textAlignment w:val="baseline"/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</w:pPr>
      <w:r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Airflow diagram</w:t>
      </w:r>
    </w:p>
    <w:p w14:paraId="0D5A945E" w14:textId="39B0813E" w:rsid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/>
          <w:color w:val="000000"/>
          <w:kern w:val="0"/>
          <w:szCs w:val="21"/>
        </w:rPr>
      </w:pPr>
      <w:r w:rsidRPr="00074B04">
        <w:rPr>
          <w:rFonts w:ascii="等线" w:eastAsia="等线" w:hAnsi="等线" w:cs="Calibri"/>
          <w:noProof/>
          <w:color w:val="000000"/>
          <w:kern w:val="0"/>
          <w:szCs w:val="21"/>
        </w:rPr>
        <w:drawing>
          <wp:inline distT="0" distB="0" distL="0" distR="0" wp14:anchorId="4294588E" wp14:editId="0B02FB2B">
            <wp:extent cx="5274310" cy="1885950"/>
            <wp:effectExtent l="0" t="0" r="2540" b="0"/>
            <wp:docPr id="3" name="图片 3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C3B17" w14:textId="332D4F85" w:rsid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/>
          <w:color w:val="000000"/>
          <w:kern w:val="0"/>
          <w:szCs w:val="21"/>
        </w:rPr>
      </w:pPr>
      <w:r>
        <w:rPr>
          <w:rFonts w:ascii="等线" w:eastAsia="等线" w:hAnsi="等线" w:cs="Calibri"/>
          <w:color w:val="000000"/>
          <w:kern w:val="0"/>
          <w:szCs w:val="21"/>
        </w:rPr>
        <w:t>Airflow log</w:t>
      </w:r>
    </w:p>
    <w:p w14:paraId="64021CB0" w14:textId="4358E52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>
        <w:rPr>
          <w:noProof/>
        </w:rPr>
        <w:drawing>
          <wp:inline distT="0" distB="0" distL="0" distR="0" wp14:anchorId="270462C6" wp14:editId="1BF46D61">
            <wp:extent cx="5274310" cy="2399030"/>
            <wp:effectExtent l="0" t="0" r="2540" b="1270"/>
            <wp:docPr id="4" name="图片 4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74143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P4</w:t>
      </w:r>
    </w:p>
    <w:p w14:paraId="77FF7E2E" w14:textId="53FDCC12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 </w:t>
      </w:r>
      <w:r w:rsidRPr="00074B04">
        <w:rPr>
          <w:noProof/>
        </w:rPr>
        <w:drawing>
          <wp:inline distT="0" distB="0" distL="0" distR="0" wp14:anchorId="62C0692E" wp14:editId="603B0A0F">
            <wp:extent cx="5274310" cy="14109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1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8988F" w14:textId="23D51EF8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noProof/>
        </w:rPr>
        <w:lastRenderedPageBreak/>
        <w:drawing>
          <wp:inline distT="0" distB="0" distL="0" distR="0" wp14:anchorId="0A90014D" wp14:editId="1D5D6AC1">
            <wp:extent cx="5274310" cy="11322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16484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I deployed the model on my virtual environment, it works well, but when I deployed on </w:t>
      </w:r>
      <w:hyperlink r:id="rId8" w:tgtFrame="_blank" w:history="1">
        <w:r w:rsidRPr="00074B04">
          <w:rPr>
            <w:rFonts w:ascii="Calibri" w:eastAsia="等线" w:hAnsi="Calibri" w:cs="Calibri"/>
            <w:color w:val="000000"/>
            <w:kern w:val="0"/>
            <w:sz w:val="24"/>
            <w:szCs w:val="24"/>
            <w:u w:val="single"/>
            <w:bdr w:val="none" w:sz="0" w:space="0" w:color="auto" w:frame="1"/>
          </w:rPr>
          <w:t>Heroku</w:t>
        </w:r>
      </w:hyperlink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, it didn’t work. </w:t>
      </w:r>
    </w:p>
    <w:p w14:paraId="6819E921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The github link for python code is at </w:t>
      </w:r>
      <w:hyperlink r:id="rId9" w:tgtFrame="_blank" w:history="1">
        <w:r w:rsidRPr="00074B04">
          <w:rPr>
            <w:rFonts w:ascii="Calibri" w:eastAsia="等线" w:hAnsi="Calibri" w:cs="Calibri"/>
            <w:color w:val="0000FF"/>
            <w:kern w:val="0"/>
            <w:sz w:val="24"/>
            <w:szCs w:val="24"/>
            <w:u w:val="single"/>
            <w:bdr w:val="none" w:sz="0" w:space="0" w:color="auto" w:frame="1"/>
          </w:rPr>
          <w:t>https://github.com/Angyu-Wu/work</w:t>
        </w:r>
      </w:hyperlink>
    </w:p>
    <w:p w14:paraId="45117446" w14:textId="77777777" w:rsidR="00074B04" w:rsidRPr="00074B04" w:rsidRDefault="00074B04" w:rsidP="00074B04">
      <w:pPr>
        <w:widowControl/>
        <w:shd w:val="clear" w:color="auto" w:fill="FFFFFF"/>
        <w:textAlignment w:val="baseline"/>
        <w:rPr>
          <w:rFonts w:ascii="等线" w:eastAsia="等线" w:hAnsi="等线" w:cs="Calibri" w:hint="eastAsia"/>
          <w:color w:val="000000"/>
          <w:kern w:val="0"/>
          <w:szCs w:val="21"/>
        </w:rPr>
      </w:pPr>
      <w:r w:rsidRPr="00074B04">
        <w:rPr>
          <w:rFonts w:ascii="Calibri" w:eastAsia="等线" w:hAnsi="Calibri" w:cs="Calibri"/>
          <w:color w:val="000000"/>
          <w:kern w:val="0"/>
          <w:sz w:val="24"/>
          <w:szCs w:val="24"/>
          <w:bdr w:val="none" w:sz="0" w:space="0" w:color="auto" w:frame="1"/>
        </w:rPr>
        <w:t>The github link for API service code is at </w:t>
      </w:r>
      <w:hyperlink r:id="rId10" w:tgtFrame="_blank" w:history="1">
        <w:r w:rsidRPr="00074B04">
          <w:rPr>
            <w:rFonts w:ascii="Calibri" w:eastAsia="等线" w:hAnsi="Calibri" w:cs="Calibri"/>
            <w:color w:val="000000"/>
            <w:kern w:val="0"/>
            <w:sz w:val="24"/>
            <w:szCs w:val="24"/>
            <w:u w:val="single"/>
            <w:bdr w:val="none" w:sz="0" w:space="0" w:color="auto" w:frame="1"/>
          </w:rPr>
          <w:t>https://github.com/Angyu-Wu/P4</w:t>
        </w:r>
      </w:hyperlink>
    </w:p>
    <w:p w14:paraId="00020E06" w14:textId="77777777" w:rsidR="003B0FDD" w:rsidRPr="00074B04" w:rsidRDefault="003B0FDD"/>
    <w:sectPr w:rsidR="003B0FDD" w:rsidRPr="00074B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MTAwtDS2NLE0MrdU0lEKTi0uzszPAykwrAUAOwjvASwAAAA="/>
  </w:docVars>
  <w:rsids>
    <w:rsidRoot w:val="00DF6DA7"/>
    <w:rsid w:val="00074B04"/>
    <w:rsid w:val="003B0FDD"/>
    <w:rsid w:val="00DF6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7E176"/>
  <w15:chartTrackingRefBased/>
  <w15:docId w15:val="{4166BA36-E150-4B0B-B003-BEBE05F66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074B0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074B0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roku.com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s://github.com/Angyu-Wu/P4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github.com/Angyu-Wu/wor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yu Wu</dc:creator>
  <cp:keywords/>
  <dc:description/>
  <cp:lastModifiedBy>Angyu Wu</cp:lastModifiedBy>
  <cp:revision>2</cp:revision>
  <dcterms:created xsi:type="dcterms:W3CDTF">2023-04-30T14:53:00Z</dcterms:created>
  <dcterms:modified xsi:type="dcterms:W3CDTF">2023-04-30T14:56:00Z</dcterms:modified>
</cp:coreProperties>
</file>